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24470841" w:rsidR="006644C2" w:rsidRPr="007538D9" w:rsidRDefault="006644C2" w:rsidP="00694131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3D41E0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4</w:t>
      </w:r>
      <w:r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642BFA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3</w:t>
      </w:r>
    </w:p>
    <w:p w14:paraId="1E768D9B" w14:textId="77777777" w:rsidR="006644C2" w:rsidRPr="007538D9" w:rsidRDefault="006644C2" w:rsidP="00694131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45232882" w14:textId="48520722" w:rsidR="006644C2" w:rsidRPr="007538D9" w:rsidRDefault="003C5EAE" w:rsidP="00694131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Generat</w:t>
      </w:r>
      <w:r w:rsidR="00694131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</w:t>
      </w:r>
      <w:r w:rsidR="00FF5000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n</w:t>
      </w:r>
      <w:r w:rsidR="00694131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g</w:t>
      </w:r>
      <w:r w:rsidR="00B268E6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  <w:r w:rsidR="00FD2CC1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Cards</w:t>
      </w:r>
      <w:r w:rsidR="00FB4960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Using </w:t>
      </w:r>
      <w:r w:rsidR="00EE7839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Microsoft Designer</w:t>
      </w:r>
      <w:r w:rsidR="00FB4960" w:rsidRPr="007538D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</w:p>
    <w:p w14:paraId="70D5DBB7" w14:textId="4BDC007E" w:rsidR="006644C2" w:rsidRPr="007538D9" w:rsidRDefault="006B50CF" w:rsidP="00694131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 xml:space="preserve"> </w:t>
      </w:r>
    </w:p>
    <w:p w14:paraId="575AE92D" w14:textId="77777777" w:rsidR="006644C2" w:rsidRPr="007538D9" w:rsidRDefault="006644C2" w:rsidP="00694131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7538D9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7EFB075D">
                <wp:extent cx="5943600" cy="1295400"/>
                <wp:effectExtent l="0" t="0" r="19050" b="1905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52503" w14:textId="291E80F8" w:rsidR="006644C2" w:rsidRDefault="006644C2" w:rsidP="002D797D">
                            <w:pPr>
                              <w:spacing w:after="0" w:line="258" w:lineRule="auto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77BD0" w:rsidRPr="00677BD0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To </w:t>
                            </w:r>
                            <w:r w:rsidR="00AC020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enerate</w:t>
                            </w:r>
                            <w:r w:rsidR="00677BD0" w:rsidRPr="00677BD0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a comprehensive </w:t>
                            </w:r>
                            <w:r w:rsidR="00FD2CC1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reeting card</w:t>
                            </w:r>
                            <w:r w:rsidR="00E348DD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77BD0" w:rsidRPr="00677BD0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for </w:t>
                            </w:r>
                            <w:r w:rsidR="00C14FE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f</w:t>
                            </w:r>
                            <w:r w:rsidR="00C14FEC" w:rsidRPr="00677BD0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resh bar</w:t>
                            </w:r>
                            <w:r w:rsidR="00677BD0" w:rsidRPr="00677BD0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, a company specializing in milk products, using Microsoft Designer</w:t>
                            </w:r>
                          </w:p>
                          <w:p w14:paraId="7559B370" w14:textId="77777777" w:rsidR="006644C2" w:rsidRDefault="006644C2" w:rsidP="00A409A5">
                            <w:pPr>
                              <w:spacing w:after="0" w:line="258" w:lineRule="auto"/>
                              <w:textDirection w:val="btLr"/>
                            </w:pPr>
                          </w:p>
                          <w:p w14:paraId="0D45B73E" w14:textId="10C8A727" w:rsidR="006644C2" w:rsidRPr="00E46447" w:rsidRDefault="006644C2" w:rsidP="00A409A5">
                            <w:pPr>
                              <w:spacing w:after="0" w:line="258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6120F2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Microsoft Designer</w:t>
                            </w:r>
                          </w:p>
                          <w:p w14:paraId="46937A33" w14:textId="77777777" w:rsidR="006644C2" w:rsidRPr="00BC6401" w:rsidRDefault="006644C2" w:rsidP="00A409A5">
                            <w:pPr>
                              <w:spacing w:after="0" w:line="258" w:lineRule="auto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22C3C49B" w14:textId="520CDACD" w:rsidR="006644C2" w:rsidRPr="00E12044" w:rsidRDefault="006644C2" w:rsidP="00A409A5">
                            <w:pPr>
                              <w:spacing w:after="0" w:line="258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C4D0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N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39B52503" w14:textId="291E80F8" w:rsidR="006644C2" w:rsidRDefault="006644C2" w:rsidP="002D797D">
                      <w:pPr>
                        <w:spacing w:after="0" w:line="258" w:lineRule="auto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77BD0" w:rsidRPr="00677BD0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To </w:t>
                      </w:r>
                      <w:r w:rsidR="00AC020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enerate</w:t>
                      </w:r>
                      <w:r w:rsidR="00677BD0" w:rsidRPr="00677BD0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a comprehensive </w:t>
                      </w:r>
                      <w:r w:rsidR="00FD2CC1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reeting card</w:t>
                      </w:r>
                      <w:r w:rsidR="00E348DD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77BD0" w:rsidRPr="00677BD0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for </w:t>
                      </w:r>
                      <w:r w:rsidR="00C14FE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f</w:t>
                      </w:r>
                      <w:r w:rsidR="00C14FEC" w:rsidRPr="00677BD0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resh bar</w:t>
                      </w:r>
                      <w:r w:rsidR="00677BD0" w:rsidRPr="00677BD0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, a company specializing in milk products, using Microsoft Designer</w:t>
                      </w:r>
                    </w:p>
                    <w:p w14:paraId="7559B370" w14:textId="77777777" w:rsidR="006644C2" w:rsidRDefault="006644C2" w:rsidP="00A409A5">
                      <w:pPr>
                        <w:spacing w:after="0" w:line="258" w:lineRule="auto"/>
                        <w:textDirection w:val="btLr"/>
                      </w:pPr>
                    </w:p>
                    <w:p w14:paraId="0D45B73E" w14:textId="10C8A727" w:rsidR="006644C2" w:rsidRPr="00E46447" w:rsidRDefault="006644C2" w:rsidP="00A409A5">
                      <w:pPr>
                        <w:spacing w:after="0" w:line="258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6120F2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Microsoft Designer</w:t>
                      </w:r>
                    </w:p>
                    <w:p w14:paraId="46937A33" w14:textId="77777777" w:rsidR="006644C2" w:rsidRPr="00BC6401" w:rsidRDefault="006644C2" w:rsidP="00A409A5">
                      <w:pPr>
                        <w:spacing w:after="0" w:line="258" w:lineRule="auto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22C3C49B" w14:textId="520CDACD" w:rsidR="006644C2" w:rsidRPr="00E12044" w:rsidRDefault="006644C2" w:rsidP="00A409A5">
                      <w:pPr>
                        <w:spacing w:after="0" w:line="258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C4D0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NA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B03A30" w14:textId="77777777" w:rsidR="006644C2" w:rsidRPr="007538D9" w:rsidRDefault="006644C2" w:rsidP="00796D8F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7538D9" w:rsidRDefault="006644C2" w:rsidP="00796D8F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7538D9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0FFC9334" w14:textId="6D9EE264" w:rsidR="008E469E" w:rsidRPr="007538D9" w:rsidRDefault="00AF2183" w:rsidP="00796D8F">
      <w:pPr>
        <w:pStyle w:val="ListParagraph"/>
        <w:numPr>
          <w:ilvl w:val="0"/>
          <w:numId w:val="33"/>
        </w:num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bookmarkStart w:id="1" w:name="_Hlk162780880"/>
      <w:bookmarkStart w:id="2" w:name="_Hlk162777679"/>
      <w:r w:rsidRPr="007538D9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Use Microsoft Designer to generate </w:t>
      </w:r>
      <w:r w:rsidR="004625EE" w:rsidRPr="007538D9">
        <w:rPr>
          <w:rFonts w:ascii="Calibri" w:eastAsia="Calibri" w:hAnsi="Calibri" w:cs="Calibri"/>
          <w:color w:val="404040" w:themeColor="text1" w:themeTint="BF"/>
          <w:sz w:val="24"/>
          <w:szCs w:val="24"/>
        </w:rPr>
        <w:t>a</w:t>
      </w:r>
      <w:bookmarkEnd w:id="1"/>
      <w:bookmarkEnd w:id="2"/>
      <w:r w:rsidR="00E348DD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greeting card</w:t>
      </w:r>
    </w:p>
    <w:p w14:paraId="527EA739" w14:textId="77777777" w:rsidR="00796D8F" w:rsidRDefault="00796D8F" w:rsidP="00796D8F">
      <w:pPr>
        <w:pStyle w:val="ListParagraph"/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2E3759BE" w14:textId="77777777" w:rsidR="004E761B" w:rsidRPr="007538D9" w:rsidRDefault="004E761B" w:rsidP="00796D8F">
      <w:pPr>
        <w:pStyle w:val="ListParagraph"/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3C8E16E" w14:textId="7BAA8164" w:rsidR="008C319C" w:rsidRPr="007538D9" w:rsidRDefault="002259D9" w:rsidP="00F16AB2">
      <w:pPr>
        <w:spacing w:after="0" w:line="240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7538D9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1: </w:t>
      </w:r>
      <w:r w:rsidR="00AF2183" w:rsidRPr="007538D9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Use Microsoft Designer to generate</w:t>
      </w:r>
      <w:r w:rsidR="004625EE" w:rsidRPr="007538D9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 a</w:t>
      </w:r>
      <w:r w:rsidR="00AF2183" w:rsidRPr="007538D9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  <w:r w:rsidR="00E348DD" w:rsidRPr="00E348DD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greeting card</w:t>
      </w:r>
    </w:p>
    <w:p w14:paraId="344CC309" w14:textId="77777777" w:rsidR="00434414" w:rsidRPr="007538D9" w:rsidRDefault="00434414" w:rsidP="00EC0FDE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2435FEB" w14:textId="2BAD6D93" w:rsidR="00B720E5" w:rsidRDefault="00156FFE" w:rsidP="00EC0FDE">
      <w:pPr>
        <w:pStyle w:val="ListParagraph"/>
        <w:numPr>
          <w:ilvl w:val="1"/>
          <w:numId w:val="33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Open </w:t>
      </w:r>
      <w:r w:rsidR="00FA096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he </w:t>
      </w:r>
      <w:r w:rsidR="005B0CEF" w:rsidRPr="007538D9">
        <w:rPr>
          <w:rFonts w:ascii="Calibri" w:eastAsia="Calibri" w:hAnsi="Calibri" w:cs="Calibri"/>
          <w:color w:val="404040" w:themeColor="text1" w:themeTint="BF"/>
          <w:sz w:val="24"/>
          <w:szCs w:val="24"/>
        </w:rPr>
        <w:t>Microsoft Designer</w:t>
      </w:r>
      <w:r w:rsidR="00A77827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website </w:t>
      </w:r>
      <w:r w:rsidR="008C3F8B">
        <w:rPr>
          <w:rFonts w:ascii="Calibri" w:eastAsia="Calibri" w:hAnsi="Calibri" w:cs="Calibri"/>
          <w:color w:val="404040" w:themeColor="text1" w:themeTint="BF"/>
          <w:sz w:val="24"/>
          <w:szCs w:val="24"/>
        </w:rPr>
        <w:t>as shown:</w:t>
      </w:r>
    </w:p>
    <w:p w14:paraId="5D1BF5CC" w14:textId="7DBA4258" w:rsidR="00F1779B" w:rsidRDefault="00F1779B" w:rsidP="00F1779B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hyperlink r:id="rId11" w:history="1">
        <w:r w:rsidRPr="00502A9E">
          <w:rPr>
            <w:rStyle w:val="Hyperlink"/>
            <w:rFonts w:ascii="Calibri" w:eastAsia="Calibri" w:hAnsi="Calibri" w:cs="Calibri"/>
            <w:sz w:val="24"/>
            <w:szCs w:val="24"/>
          </w:rPr>
          <w:t>https://designer.microsoft.com/</w:t>
        </w:r>
      </w:hyperlink>
    </w:p>
    <w:p w14:paraId="550E2210" w14:textId="77777777" w:rsidR="00F1779B" w:rsidRDefault="00F1779B" w:rsidP="00F1779B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E6CAB7F" w14:textId="77777777" w:rsidR="00171911" w:rsidRPr="007538D9" w:rsidRDefault="00171911" w:rsidP="006F5B99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605CE64" w14:textId="5342C156" w:rsidR="00171911" w:rsidRDefault="00E03584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42FFF1AF" wp14:editId="534F513E">
            <wp:extent cx="5731510" cy="2609406"/>
            <wp:effectExtent l="19050" t="19050" r="21590" b="19685"/>
            <wp:docPr id="5377075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94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65915D" w14:textId="77777777" w:rsidR="00E03584" w:rsidRDefault="00E03584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4DCCAF0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E7E1C91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8249BF4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1887A88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D086AE3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F708BB1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DFABE9D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5FBA5DE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B5ACD55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2FA9E71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1F6FD29" w14:textId="77777777" w:rsidR="00CC43EC" w:rsidRDefault="00CC43E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F93B894" w14:textId="359AB547" w:rsidR="001F0250" w:rsidRDefault="00FF0061" w:rsidP="00E03584">
      <w:pPr>
        <w:pStyle w:val="ListParagraph"/>
        <w:numPr>
          <w:ilvl w:val="1"/>
          <w:numId w:val="33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lick on </w:t>
      </w:r>
      <w:r w:rsidR="00E03584" w:rsidRPr="00FF006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ign in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</w:t>
      </w:r>
      <w:r w:rsidR="00FA0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log in</w:t>
      </w:r>
      <w:r w:rsidR="00E03584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DE6AE4">
        <w:rPr>
          <w:rFonts w:ascii="Calibri" w:eastAsia="Calibri" w:hAnsi="Calibri" w:cs="Calibri"/>
          <w:color w:val="404040" w:themeColor="text1" w:themeTint="BF"/>
          <w:sz w:val="24"/>
          <w:szCs w:val="24"/>
        </w:rPr>
        <w:t>usi</w:t>
      </w:r>
      <w:r w:rsidR="001F0250">
        <w:rPr>
          <w:rFonts w:ascii="Calibri" w:eastAsia="Calibri" w:hAnsi="Calibri" w:cs="Calibri"/>
          <w:color w:val="404040" w:themeColor="text1" w:themeTint="BF"/>
          <w:sz w:val="24"/>
          <w:szCs w:val="24"/>
        </w:rPr>
        <w:t>ng you</w:t>
      </w:r>
      <w:r w:rsidR="00FA0960">
        <w:rPr>
          <w:rFonts w:ascii="Calibri" w:eastAsia="Calibri" w:hAnsi="Calibri" w:cs="Calibri"/>
          <w:color w:val="404040" w:themeColor="text1" w:themeTint="BF"/>
          <w:sz w:val="24"/>
          <w:szCs w:val="24"/>
        </w:rPr>
        <w:t>r</w:t>
      </w:r>
      <w:r w:rsidR="001F0250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email id:</w:t>
      </w:r>
    </w:p>
    <w:p w14:paraId="2F7B5427" w14:textId="048B73CD" w:rsidR="00F1779B" w:rsidRDefault="00F1779B" w:rsidP="00F1779B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If required please create Microsoft accoun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ie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ersonal account for any future use with Microsoft</w:t>
      </w:r>
      <w:r w:rsidR="004607DF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or already present no need to create use existing account only. </w:t>
      </w:r>
    </w:p>
    <w:p w14:paraId="18EB56D2" w14:textId="77777777" w:rsidR="00CC43EC" w:rsidRDefault="00CC43EC" w:rsidP="00CC43EC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24008564" w14:textId="6C1CE075" w:rsidR="00CC43EC" w:rsidRDefault="00CC43EC" w:rsidP="00CC43EC">
      <w:pPr>
        <w:pStyle w:val="ListParagraph"/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CC43EC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w:drawing>
          <wp:inline distT="0" distB="0" distL="0" distR="0" wp14:anchorId="2ADBCB69" wp14:editId="4AFCF782">
            <wp:extent cx="5731510" cy="2611120"/>
            <wp:effectExtent l="19050" t="19050" r="21590" b="17780"/>
            <wp:docPr id="20735476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547669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1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12E79F" w14:textId="2D478F41" w:rsidR="00A409A5" w:rsidRPr="00CC43EC" w:rsidRDefault="00A409A5" w:rsidP="00CC43EC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62325DCB" w14:textId="0A0FE4A9" w:rsidR="00A409A5" w:rsidRDefault="00A409A5" w:rsidP="001071E5">
      <w:pPr>
        <w:pStyle w:val="ListParagraph"/>
        <w:numPr>
          <w:ilvl w:val="1"/>
          <w:numId w:val="33"/>
        </w:numPr>
        <w:spacing w:after="0" w:line="240" w:lineRule="auto"/>
        <w:ind w:left="709" w:hanging="425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7538D9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Scroll down and select </w:t>
      </w:r>
      <w:r w:rsidR="00A02092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any desired style of your choice from the </w:t>
      </w:r>
      <w:r w:rsidR="00A02092" w:rsidRPr="001071E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Make </w:t>
      </w:r>
      <w:r w:rsidR="001071E5" w:rsidRPr="001071E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someone’s </w:t>
      </w:r>
      <w:r w:rsidR="001071E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day</w:t>
      </w:r>
      <w:r w:rsidR="001071E5" w:rsidRPr="001071E5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with a unique card</w:t>
      </w:r>
      <w:r w:rsidR="001071E5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section</w:t>
      </w:r>
      <w:r w:rsidR="00911C4C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s shown:</w:t>
      </w:r>
    </w:p>
    <w:p w14:paraId="0A79154A" w14:textId="69D89BD2" w:rsidR="00A409A5" w:rsidRPr="007538D9" w:rsidRDefault="00A409A5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1377C46" w14:textId="1341BA14" w:rsidR="004E651A" w:rsidRPr="007538D9" w:rsidRDefault="00D26FE1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D26FE1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6F496C13" wp14:editId="2BE5357D">
            <wp:extent cx="5730240" cy="2552729"/>
            <wp:effectExtent l="19050" t="19050" r="22860" b="19050"/>
            <wp:docPr id="4058417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841715" name="Picture 1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t="12259" b="8511"/>
                    <a:stretch/>
                  </pic:blipFill>
                  <pic:spPr bwMode="auto">
                    <a:xfrm>
                      <a:off x="0" y="0"/>
                      <a:ext cx="5731510" cy="255329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946DEF" w14:textId="7275DD25" w:rsidR="00A409A5" w:rsidRDefault="00A409A5" w:rsidP="00EC0FDE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8912720" w14:textId="77777777" w:rsidR="001071E5" w:rsidRDefault="001071E5" w:rsidP="00EC0FDE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D7483A2" w14:textId="77777777" w:rsidR="001071E5" w:rsidRDefault="001071E5" w:rsidP="00EC0FDE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C7BF424" w14:textId="77777777" w:rsidR="001071E5" w:rsidRDefault="001071E5" w:rsidP="00EC0FDE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DCEBE80" w14:textId="77777777" w:rsidR="009B0457" w:rsidRDefault="009B0457" w:rsidP="009B045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466E4446" w14:textId="77777777" w:rsidR="009B0457" w:rsidRDefault="009B0457" w:rsidP="009B045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7FE81DC" w14:textId="77777777" w:rsidR="009B0457" w:rsidRDefault="009B0457" w:rsidP="009B045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6D912FE" w14:textId="77777777" w:rsidR="009B0457" w:rsidRDefault="009B0457" w:rsidP="009B045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74844C9" w14:textId="77777777" w:rsidR="009B0457" w:rsidRDefault="009B0457" w:rsidP="009B045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1A325E8" w14:textId="50BA547E" w:rsidR="00A409A5" w:rsidRPr="009B0457" w:rsidRDefault="008D2DF0" w:rsidP="009B045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9B0457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>You will see the following interface:</w:t>
      </w:r>
    </w:p>
    <w:p w14:paraId="3DB631D9" w14:textId="77777777" w:rsidR="00A409A5" w:rsidRPr="007538D9" w:rsidRDefault="00A409A5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404D0CA" w14:textId="5CC1DB06" w:rsidR="004E651A" w:rsidRDefault="00AA6D3B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AA6D3B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13FC5850" wp14:editId="704960E1">
            <wp:extent cx="5731171" cy="2631056"/>
            <wp:effectExtent l="19050" t="19050" r="22225" b="17145"/>
            <wp:docPr id="271071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071862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t="11778" b="6574"/>
                    <a:stretch/>
                  </pic:blipFill>
                  <pic:spPr bwMode="auto">
                    <a:xfrm>
                      <a:off x="0" y="0"/>
                      <a:ext cx="5731510" cy="263121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82603D" w14:textId="77777777" w:rsidR="007F2F8C" w:rsidRDefault="007F2F8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8293826" w14:textId="7090178E" w:rsidR="007F2F8C" w:rsidRDefault="007F2F8C" w:rsidP="007F2F8C">
      <w:pPr>
        <w:pStyle w:val="ListParagraph"/>
        <w:numPr>
          <w:ilvl w:val="1"/>
          <w:numId w:val="33"/>
        </w:numPr>
        <w:spacing w:after="0" w:line="240" w:lineRule="auto"/>
        <w:ind w:left="709" w:hanging="425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lick on </w:t>
      </w:r>
      <w:r w:rsidR="00C96E53" w:rsidRPr="00B3436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Edit ent</w:t>
      </w:r>
      <w:r w:rsidR="00B34362" w:rsidRPr="00B3436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ire prompt</w:t>
      </w:r>
    </w:p>
    <w:p w14:paraId="61578C46" w14:textId="77777777" w:rsidR="00C96E53" w:rsidRDefault="00C96E53" w:rsidP="00C96E53">
      <w:pPr>
        <w:pStyle w:val="ListParagraph"/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1ED1DB0" w14:textId="7742DE6D" w:rsidR="00C96E53" w:rsidRPr="007538D9" w:rsidRDefault="00C96E53" w:rsidP="00C96E53">
      <w:pPr>
        <w:pStyle w:val="ListParagraph"/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C96E53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w:drawing>
          <wp:inline distT="0" distB="0" distL="0" distR="0" wp14:anchorId="5B5BFFB2" wp14:editId="07040D06">
            <wp:extent cx="5730959" cy="2656936"/>
            <wp:effectExtent l="19050" t="19050" r="22225" b="10160"/>
            <wp:docPr id="18190690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69005" name="Picture 1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t="11242" b="6303"/>
                    <a:stretch/>
                  </pic:blipFill>
                  <pic:spPr bwMode="auto">
                    <a:xfrm>
                      <a:off x="0" y="0"/>
                      <a:ext cx="5731510" cy="265719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A28732" w14:textId="77777777" w:rsidR="007F2F8C" w:rsidRPr="007538D9" w:rsidRDefault="007F2F8C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EDA757F" w14:textId="77777777" w:rsidR="00FC16AB" w:rsidRDefault="00FC16AB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634AB56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A8952F2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0D4ED4D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6AEA7A5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35E85D4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AE0CB12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0C87DDC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16D6421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D9D51D1" w14:textId="77777777" w:rsidR="000A20E1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AAA82BD" w14:textId="77777777" w:rsidR="000A20E1" w:rsidRPr="007538D9" w:rsidRDefault="000A20E1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34A1170" w14:textId="008C7DAE" w:rsidR="00A409A5" w:rsidRPr="00095E92" w:rsidRDefault="000924EC" w:rsidP="0008777D">
      <w:pPr>
        <w:pStyle w:val="ListParagraph"/>
        <w:numPr>
          <w:ilvl w:val="1"/>
          <w:numId w:val="33"/>
        </w:numPr>
        <w:spacing w:after="0" w:line="240" w:lineRule="auto"/>
        <w:ind w:left="709" w:hanging="425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>U</w:t>
      </w:r>
      <w:r w:rsidR="00FA06B9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se the following </w:t>
      </w:r>
      <w:r w:rsidR="44AAFB58" w:rsidRPr="44AAFB58">
        <w:rPr>
          <w:rFonts w:ascii="Calibri" w:eastAsia="Calibri" w:hAnsi="Calibri" w:cs="Calibri"/>
          <w:color w:val="404040" w:themeColor="text1" w:themeTint="BF"/>
          <w:sz w:val="24"/>
          <w:szCs w:val="24"/>
        </w:rPr>
        <w:t>prompt to generate the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76686F">
        <w:rPr>
          <w:rFonts w:ascii="Calibri" w:eastAsia="Calibri" w:hAnsi="Calibri" w:cs="Calibri"/>
          <w:color w:val="404040" w:themeColor="text1" w:themeTint="BF"/>
          <w:sz w:val="24"/>
          <w:szCs w:val="24"/>
        </w:rPr>
        <w:t>card</w:t>
      </w:r>
      <w:r w:rsidR="44AAFB58" w:rsidRPr="44AAFB58">
        <w:rPr>
          <w:rFonts w:ascii="Calibri" w:eastAsia="Calibri" w:hAnsi="Calibri" w:cs="Calibri"/>
          <w:color w:val="404040" w:themeColor="text1" w:themeTint="BF"/>
          <w:sz w:val="24"/>
          <w:szCs w:val="24"/>
        </w:rPr>
        <w:t>, and then</w:t>
      </w:r>
      <w:r w:rsidR="00FA06B9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44AAFB58" w:rsidRPr="44AAFB5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lick on the </w:t>
      </w:r>
      <w:r w:rsidR="004F32C1">
        <w:rPr>
          <w:rFonts w:ascii="Calibri" w:eastAsia="Calibri" w:hAnsi="Calibri" w:cs="Calibri"/>
          <w:color w:val="404040" w:themeColor="text1" w:themeTint="BF"/>
          <w:sz w:val="24"/>
          <w:szCs w:val="24"/>
        </w:rPr>
        <w:br/>
      </w:r>
      <w:r w:rsidR="44AAFB58" w:rsidRPr="44AAFB5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Generate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44AAFB58" w:rsidRPr="44AAFB58">
        <w:rPr>
          <w:rFonts w:ascii="Calibri" w:eastAsia="Calibri" w:hAnsi="Calibri" w:cs="Calibri"/>
          <w:color w:val="404040" w:themeColor="text1" w:themeTint="BF"/>
          <w:sz w:val="24"/>
          <w:szCs w:val="24"/>
        </w:rPr>
        <w:t>button</w:t>
      </w:r>
      <w:r w:rsidR="004F32C1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5895FFCF" w14:textId="21F7A0EB" w:rsidR="004E651A" w:rsidRPr="000A20E1" w:rsidRDefault="004E651A" w:rsidP="000A20E1">
      <w:pPr>
        <w:spacing w:after="0" w:line="240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 w:rsidRPr="007538D9"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>A milk product company with efficient supply chain management, on-time delivery, and customer support that sells milk, paneer, and milk sweets.</w:t>
      </w:r>
    </w:p>
    <w:p w14:paraId="1D2F72B7" w14:textId="656840E5" w:rsidR="004E651A" w:rsidRPr="007538D9" w:rsidRDefault="002229F0" w:rsidP="00CD47E0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2229F0">
        <w:rPr>
          <w:noProof/>
        </w:rPr>
        <w:t xml:space="preserve"> </w:t>
      </w:r>
      <w:r w:rsidRPr="002229F0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18E02F0B" wp14:editId="0B5896CA">
            <wp:extent cx="5730288" cy="2647666"/>
            <wp:effectExtent l="19050" t="19050" r="22860" b="19685"/>
            <wp:docPr id="1884040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040761" name=""/>
                    <pic:cNvPicPr/>
                  </pic:nvPicPr>
                  <pic:blipFill rotWithShape="1">
                    <a:blip r:embed="rId17"/>
                    <a:srcRect t="11646" b="6177"/>
                    <a:stretch/>
                  </pic:blipFill>
                  <pic:spPr bwMode="auto">
                    <a:xfrm>
                      <a:off x="0" y="0"/>
                      <a:ext cx="5731510" cy="264823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EEFA61" w14:textId="3A2E160E" w:rsidR="004E651A" w:rsidRPr="007538D9" w:rsidRDefault="004E651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20CB923" w14:textId="249DECE4" w:rsidR="00E57880" w:rsidRDefault="00E57880" w:rsidP="00EC0FDE">
      <w:pPr>
        <w:pStyle w:val="ListParagraph"/>
        <w:spacing w:after="0" w:line="240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5788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Note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: If you get any error please switch to another browser mainly micro soft edge. </w:t>
      </w:r>
    </w:p>
    <w:p w14:paraId="73EEA0DB" w14:textId="77777777" w:rsidR="00E57880" w:rsidRDefault="00E57880" w:rsidP="00EC0FDE">
      <w:pPr>
        <w:pStyle w:val="ListParagraph"/>
        <w:spacing w:after="0" w:line="240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451B80BE" w14:textId="0B74271A" w:rsidR="00004508" w:rsidRPr="007538D9" w:rsidRDefault="00E25DBA" w:rsidP="00EC0FDE">
      <w:pPr>
        <w:pStyle w:val="ListParagraph"/>
        <w:spacing w:after="0" w:line="240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Different Cards </w:t>
      </w:r>
      <w:r w:rsidR="00D67EBD">
        <w:rPr>
          <w:rFonts w:ascii="Calibri" w:eastAsia="Calibri" w:hAnsi="Calibri" w:cs="Calibri"/>
          <w:color w:val="404040" w:themeColor="text1" w:themeTint="BF"/>
          <w:sz w:val="24"/>
          <w:szCs w:val="24"/>
        </w:rPr>
        <w:t>for the given prompt are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generated</w:t>
      </w:r>
      <w:r w:rsidR="00D67EBD">
        <w:rPr>
          <w:rFonts w:ascii="Calibri" w:eastAsia="Calibri" w:hAnsi="Calibri" w:cs="Calibri"/>
          <w:color w:val="404040" w:themeColor="text1" w:themeTint="BF"/>
          <w:sz w:val="24"/>
          <w:szCs w:val="24"/>
        </w:rPr>
        <w:t>.</w:t>
      </w:r>
    </w:p>
    <w:p w14:paraId="1A95710C" w14:textId="77777777" w:rsidR="00DC1768" w:rsidRPr="007538D9" w:rsidRDefault="00DC1768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9F0D533" w14:textId="46880896" w:rsidR="00DC1768" w:rsidRPr="007538D9" w:rsidRDefault="00E25DBA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E25DB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6BBE3C54" wp14:editId="18D66665">
            <wp:extent cx="5731244" cy="2586251"/>
            <wp:effectExtent l="19050" t="19050" r="22225" b="24130"/>
            <wp:docPr id="271978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97877" name="Picture 1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t="11858" b="7885"/>
                    <a:stretch/>
                  </pic:blipFill>
                  <pic:spPr bwMode="auto">
                    <a:xfrm>
                      <a:off x="0" y="0"/>
                      <a:ext cx="5731510" cy="258637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75D74" w14:textId="77777777" w:rsidR="004E651A" w:rsidRPr="007538D9" w:rsidRDefault="004E651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ABD684F" w14:textId="77777777" w:rsidR="00A96B1E" w:rsidRPr="007538D9" w:rsidRDefault="00A96B1E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DF986F0" w14:textId="77777777" w:rsidR="00A96B1E" w:rsidRPr="007538D9" w:rsidRDefault="00A96B1E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953F713" w14:textId="77777777" w:rsidR="00A96B1E" w:rsidRPr="007538D9" w:rsidRDefault="00A96B1E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EDB74D3" w14:textId="77777777" w:rsidR="00A96B1E" w:rsidRPr="007538D9" w:rsidRDefault="00A96B1E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CEFD7A1" w14:textId="77777777" w:rsidR="00A96B1E" w:rsidRPr="007538D9" w:rsidRDefault="00A96B1E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94E1602" w14:textId="77777777" w:rsidR="001C18ED" w:rsidRPr="007538D9" w:rsidRDefault="001C18E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4A65E05" w14:textId="77777777" w:rsidR="00A96B1E" w:rsidRPr="007538D9" w:rsidRDefault="00A96B1E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4776571" w14:textId="660FC0EC" w:rsidR="004E651A" w:rsidRDefault="004E651A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F39F8E8" w14:textId="77777777" w:rsidR="00DD7E2F" w:rsidRDefault="00DD7E2F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4B6E7A1" w14:textId="77777777" w:rsidR="004921AF" w:rsidRPr="007538D9" w:rsidRDefault="004921A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ACDE85C" w14:textId="2D0FEE36" w:rsidR="000B4343" w:rsidRPr="00A20069" w:rsidRDefault="00EB4337" w:rsidP="00A20069">
      <w:pPr>
        <w:pStyle w:val="ListParagraph"/>
        <w:numPr>
          <w:ilvl w:val="1"/>
          <w:numId w:val="33"/>
        </w:numPr>
        <w:spacing w:after="0" w:line="240" w:lineRule="auto"/>
        <w:ind w:left="709" w:hanging="425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B4337">
        <w:rPr>
          <w:rFonts w:ascii="Calibri" w:eastAsia="Calibri" w:hAnsi="Calibri" w:cs="Calibri"/>
          <w:color w:val="404040" w:themeColor="text1" w:themeTint="BF"/>
          <w:sz w:val="24"/>
          <w:szCs w:val="24"/>
        </w:rPr>
        <w:t>C</w:t>
      </w:r>
      <w:r w:rsidR="00D67EBD">
        <w:rPr>
          <w:rFonts w:ascii="Calibri" w:eastAsia="Calibri" w:hAnsi="Calibri" w:cs="Calibri"/>
          <w:color w:val="404040" w:themeColor="text1" w:themeTint="BF"/>
          <w:sz w:val="24"/>
          <w:szCs w:val="24"/>
        </w:rPr>
        <w:t>lick on the card of you</w:t>
      </w:r>
      <w:r w:rsidR="00DD7E2F">
        <w:rPr>
          <w:rFonts w:ascii="Calibri" w:eastAsia="Calibri" w:hAnsi="Calibri" w:cs="Calibri"/>
          <w:color w:val="404040" w:themeColor="text1" w:themeTint="BF"/>
          <w:sz w:val="24"/>
          <w:szCs w:val="24"/>
        </w:rPr>
        <w:t>r</w:t>
      </w:r>
      <w:r w:rsidR="00D67EBD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choice </w:t>
      </w:r>
    </w:p>
    <w:p w14:paraId="33E3F229" w14:textId="77777777" w:rsidR="000B4343" w:rsidRPr="007538D9" w:rsidRDefault="000B4343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6E4038B" w14:textId="24293D59" w:rsidR="008C12FE" w:rsidRPr="007538D9" w:rsidRDefault="00D5526F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D5526F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5D2356FF" wp14:editId="5CED3A74">
            <wp:extent cx="5731244" cy="2634018"/>
            <wp:effectExtent l="19050" t="19050" r="22225" b="13970"/>
            <wp:docPr id="4064015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01591" name="Picture 1" descr="A screenshot of a computer&#10;&#10;Description automatically generated"/>
                    <pic:cNvPicPr/>
                  </pic:nvPicPr>
                  <pic:blipFill rotWithShape="1">
                    <a:blip r:embed="rId19"/>
                    <a:srcRect t="11858" b="6403"/>
                    <a:stretch/>
                  </pic:blipFill>
                  <pic:spPr bwMode="auto">
                    <a:xfrm>
                      <a:off x="0" y="0"/>
                      <a:ext cx="5731510" cy="26341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B698BF" w14:textId="77777777" w:rsidR="00AD0237" w:rsidRPr="007538D9" w:rsidRDefault="00AD0237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360A03E" w14:textId="517B6E66" w:rsidR="0035794E" w:rsidRPr="007538D9" w:rsidRDefault="00590D2A" w:rsidP="008C5367">
      <w:pPr>
        <w:pStyle w:val="ListParagraph"/>
        <w:numPr>
          <w:ilvl w:val="1"/>
          <w:numId w:val="33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lick on the </w:t>
      </w:r>
      <w:r w:rsidRPr="00590D2A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Edit text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Button </w:t>
      </w:r>
    </w:p>
    <w:p w14:paraId="633C8253" w14:textId="77777777" w:rsidR="0035794E" w:rsidRPr="007538D9" w:rsidRDefault="0035794E" w:rsidP="00964674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1AF4887" w14:textId="3555EFFB" w:rsidR="00964674" w:rsidRPr="007538D9" w:rsidRDefault="00590D2A" w:rsidP="00964674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590D2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3CE42FB9" wp14:editId="2FA17D07">
            <wp:extent cx="5729765" cy="2606211"/>
            <wp:effectExtent l="19050" t="19050" r="23495" b="22860"/>
            <wp:docPr id="2097711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711708" name="Picture 1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t="12070" b="7033"/>
                    <a:stretch/>
                  </pic:blipFill>
                  <pic:spPr bwMode="auto">
                    <a:xfrm>
                      <a:off x="0" y="0"/>
                      <a:ext cx="5731510" cy="260700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FEFBB" w14:textId="77777777" w:rsidR="00964674" w:rsidRPr="007538D9" w:rsidRDefault="00964674" w:rsidP="00964674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C99B150" w14:textId="403975C2" w:rsidR="008C12FE" w:rsidRDefault="008C12FE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6B926B5" w14:textId="77777777" w:rsidR="00D5551A" w:rsidRDefault="00D5551A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9F380BD" w14:textId="77777777" w:rsidR="00AF3CBF" w:rsidRPr="007538D9" w:rsidRDefault="00AF3CB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F210652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98CADE8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697E4A2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1C9F7B8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8588D61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593BA18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62ECC73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B10E376" w14:textId="77777777" w:rsidR="00A6209F" w:rsidRPr="007538D9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3C4035B" w14:textId="77777777" w:rsidR="00A6209F" w:rsidRDefault="00A6209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D6B7EAD" w14:textId="77777777" w:rsidR="00DD229C" w:rsidRPr="007538D9" w:rsidRDefault="00DD229C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0776075" w14:textId="389FC3DC" w:rsidR="004832F6" w:rsidRDefault="321E6C97" w:rsidP="004832F6">
      <w:pPr>
        <w:pStyle w:val="ListParagraph"/>
        <w:numPr>
          <w:ilvl w:val="1"/>
          <w:numId w:val="33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321E6C97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Use </w:t>
      </w:r>
      <w:r w:rsidR="007B126B">
        <w:rPr>
          <w:rFonts w:ascii="Calibri" w:eastAsia="Calibri" w:hAnsi="Calibri" w:cs="Calibri"/>
          <w:color w:val="404040" w:themeColor="text1" w:themeTint="BF"/>
          <w:sz w:val="24"/>
          <w:szCs w:val="24"/>
        </w:rPr>
        <w:t>the following prompt</w:t>
      </w:r>
      <w:r w:rsidR="00114C76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in ChatGPT</w:t>
      </w:r>
      <w:r w:rsidRPr="321E6C97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generate different brand voices for </w:t>
      </w:r>
      <w:r w:rsidR="00114C76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</w:t>
      </w:r>
      <w:r w:rsidR="00114C76">
        <w:rPr>
          <w:rFonts w:ascii="Calibri" w:eastAsia="Calibri" w:hAnsi="Calibri" w:cs="Calibri"/>
          <w:color w:val="404040" w:themeColor="text1" w:themeTint="BF"/>
          <w:sz w:val="24"/>
          <w:szCs w:val="24"/>
        </w:rPr>
        <w:br/>
        <w:t xml:space="preserve">        </w:t>
      </w:r>
      <w:proofErr w:type="spellStart"/>
      <w:r w:rsidRPr="321E6C97">
        <w:rPr>
          <w:rFonts w:ascii="Calibri" w:eastAsia="Calibri" w:hAnsi="Calibri" w:cs="Calibri"/>
          <w:color w:val="404040" w:themeColor="text1" w:themeTint="BF"/>
          <w:sz w:val="24"/>
          <w:szCs w:val="24"/>
        </w:rPr>
        <w:t>freshbar’s</w:t>
      </w:r>
      <w:proofErr w:type="spellEnd"/>
      <w:r w:rsidRPr="321E6C97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brand </w:t>
      </w:r>
      <w:r w:rsidR="0076733C">
        <w:rPr>
          <w:rFonts w:ascii="Calibri" w:eastAsia="Calibri" w:hAnsi="Calibri" w:cs="Calibri"/>
          <w:color w:val="404040" w:themeColor="text1" w:themeTint="BF"/>
          <w:sz w:val="24"/>
          <w:szCs w:val="24"/>
        </w:rPr>
        <w:t>greeting card</w:t>
      </w:r>
    </w:p>
    <w:p w14:paraId="449BE192" w14:textId="3416F9BC" w:rsidR="00D638B8" w:rsidRPr="004832F6" w:rsidRDefault="00D638B8" w:rsidP="004832F6">
      <w:pPr>
        <w:pStyle w:val="ListParagraph"/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4832F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One line brand voice for </w:t>
      </w:r>
      <w:proofErr w:type="spellStart"/>
      <w:r w:rsidRPr="004832F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freshbar</w:t>
      </w:r>
      <w:proofErr w:type="spellEnd"/>
      <w:r w:rsidRPr="004832F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company </w:t>
      </w:r>
      <w:r w:rsidR="001264EB" w:rsidRPr="004832F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that </w:t>
      </w:r>
      <w:r w:rsidRPr="004832F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ells milk and milk products including milk chocolate and milk sweets</w:t>
      </w:r>
    </w:p>
    <w:p w14:paraId="1862192A" w14:textId="77777777" w:rsidR="00DD229C" w:rsidRPr="007538D9" w:rsidRDefault="00DD229C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5CEDB6A" w14:textId="4B44E46D" w:rsidR="00AF3CBF" w:rsidRPr="007538D9" w:rsidRDefault="00926746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926746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2CFC1439" wp14:editId="57ED1518">
            <wp:extent cx="4462372" cy="1221007"/>
            <wp:effectExtent l="19050" t="19050" r="14605" b="17780"/>
            <wp:docPr id="145721621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216216" name="Picture 1" descr="A screenshot of a computer screen&#10;&#10;Description automatically generated"/>
                    <pic:cNvPicPr/>
                  </pic:nvPicPr>
                  <pic:blipFill rotWithShape="1">
                    <a:blip r:embed="rId21"/>
                    <a:srcRect l="19416" t="37056" r="2687" b="25036"/>
                    <a:stretch/>
                  </pic:blipFill>
                  <pic:spPr bwMode="auto">
                    <a:xfrm>
                      <a:off x="0" y="0"/>
                      <a:ext cx="4464641" cy="122162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D2844" w14:textId="77777777" w:rsidR="007E556B" w:rsidRPr="007538D9" w:rsidRDefault="007E556B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9AF73B0" w14:textId="1732ABF6" w:rsidR="00631A88" w:rsidRPr="001A3F8F" w:rsidRDefault="00631A88">
      <w:pPr>
        <w:pStyle w:val="ListParagraph"/>
        <w:numPr>
          <w:ilvl w:val="1"/>
          <w:numId w:val="33"/>
        </w:numPr>
        <w:spacing w:after="0" w:line="240" w:lineRule="auto"/>
        <w:ind w:left="284" w:firstLine="0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1A3F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py the generated brand voice and replace the existing one</w:t>
      </w:r>
      <w:r w:rsidR="001A3F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s shown:</w:t>
      </w:r>
      <w:r w:rsidR="001A3F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7DC2B2DC" w14:textId="197BEEC2" w:rsidR="00AF3CBF" w:rsidRPr="007538D9" w:rsidRDefault="00BA765B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BA765B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42834744" wp14:editId="6620287A">
            <wp:extent cx="5730616" cy="2613546"/>
            <wp:effectExtent l="19050" t="19050" r="22860" b="15875"/>
            <wp:docPr id="5645909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590934" name="Picture 1" descr="A screenshot of a computer&#10;&#10;Description automatically generated"/>
                    <pic:cNvPicPr/>
                  </pic:nvPicPr>
                  <pic:blipFill rotWithShape="1">
                    <a:blip r:embed="rId22"/>
                    <a:srcRect t="11434" b="7453"/>
                    <a:stretch/>
                  </pic:blipFill>
                  <pic:spPr bwMode="auto">
                    <a:xfrm>
                      <a:off x="0" y="0"/>
                      <a:ext cx="5731510" cy="261395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9BDE8D" w14:textId="77777777" w:rsidR="0029612E" w:rsidRPr="007538D9" w:rsidRDefault="0029612E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FD3EC38" w14:textId="7C3C8D32" w:rsidR="00A07A3F" w:rsidRPr="007538D9" w:rsidRDefault="00BA765B" w:rsidP="00EC0FDE">
      <w:pPr>
        <w:pStyle w:val="ListParagraph"/>
        <w:numPr>
          <w:ilvl w:val="1"/>
          <w:numId w:val="33"/>
        </w:numPr>
        <w:spacing w:after="0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Click on </w:t>
      </w:r>
      <w:r w:rsidRPr="00BA765B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Looks good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o finalize the card</w:t>
      </w:r>
    </w:p>
    <w:p w14:paraId="10455B80" w14:textId="77777777" w:rsidR="00A07A3F" w:rsidRPr="007538D9" w:rsidRDefault="00A07A3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8262B36" w14:textId="0075A47F" w:rsidR="00AF3CBF" w:rsidRPr="007538D9" w:rsidRDefault="00663676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663676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lastRenderedPageBreak/>
        <w:drawing>
          <wp:inline distT="0" distB="0" distL="0" distR="0" wp14:anchorId="3C344D24" wp14:editId="34022C75">
            <wp:extent cx="5730616" cy="2586250"/>
            <wp:effectExtent l="19050" t="19050" r="22860" b="24130"/>
            <wp:docPr id="20210158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015832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t="11434" b="8300"/>
                    <a:stretch/>
                  </pic:blipFill>
                  <pic:spPr bwMode="auto">
                    <a:xfrm>
                      <a:off x="0" y="0"/>
                      <a:ext cx="5731510" cy="258665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3E3193" w14:textId="77777777" w:rsidR="00233C72" w:rsidRPr="007538D9" w:rsidRDefault="00233C72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FBD7A4E" w14:textId="2E69BA13" w:rsidR="008810E2" w:rsidRDefault="321E6C97" w:rsidP="00D0000A">
      <w:pPr>
        <w:pStyle w:val="ListParagraph"/>
        <w:numPr>
          <w:ilvl w:val="1"/>
          <w:numId w:val="33"/>
        </w:numPr>
        <w:spacing w:after="0" w:line="240" w:lineRule="auto"/>
        <w:ind w:left="709" w:hanging="425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233C72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Click on the</w:t>
      </w:r>
      <w:r w:rsidR="00344470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344470" w:rsidRPr="0034447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ownload</w:t>
      </w:r>
      <w:r w:rsidR="00344470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button to download the card </w:t>
      </w:r>
      <w:r w:rsidR="00233C72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6F7AB0A4" w14:textId="50D765F6" w:rsidR="00D0000A" w:rsidRPr="00233C72" w:rsidRDefault="00D0000A" w:rsidP="00D0000A">
      <w:pPr>
        <w:pStyle w:val="ListParagraph"/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D61A02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726F6BCD" wp14:editId="3D69CE5E">
            <wp:extent cx="5731244" cy="2565780"/>
            <wp:effectExtent l="19050" t="19050" r="22225" b="25400"/>
            <wp:docPr id="10240485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04855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t="11858" b="8520"/>
                    <a:stretch/>
                  </pic:blipFill>
                  <pic:spPr bwMode="auto">
                    <a:xfrm>
                      <a:off x="0" y="0"/>
                      <a:ext cx="5731510" cy="256589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1D279" w14:textId="69E89284" w:rsidR="00AF3CBF" w:rsidRPr="00D0000A" w:rsidRDefault="00AF3CBF" w:rsidP="00D0000A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51CA938" w14:textId="77777777" w:rsidR="00296B98" w:rsidRPr="007538D9" w:rsidRDefault="00296B98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08F753D" w14:textId="599E865D" w:rsidR="003E6130" w:rsidRPr="007538D9" w:rsidRDefault="003E6130" w:rsidP="00ED7BA2">
      <w:pPr>
        <w:pStyle w:val="ListParagraph"/>
        <w:spacing w:after="0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21964B" w14:textId="77777777" w:rsidR="003E6130" w:rsidRPr="007538D9" w:rsidRDefault="003E6130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2F1A1BA" w14:textId="5173A042" w:rsidR="00AF3CBF" w:rsidRPr="007538D9" w:rsidRDefault="00AF3CBF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99DE304" w14:textId="77777777" w:rsidR="00AF3CBF" w:rsidRPr="007538D9" w:rsidRDefault="00AF3CB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38AAB3F" w14:textId="77777777" w:rsidR="00AF3CBF" w:rsidRPr="007538D9" w:rsidRDefault="00AF3CBF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C9A1F9F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9630619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B8A96AF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C3EC8C1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AC004A1" w14:textId="77777777" w:rsidR="0083193A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A1B2D84" w14:textId="77777777" w:rsidR="00CC1FB0" w:rsidRPr="007538D9" w:rsidRDefault="00CC1FB0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D0372C5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01E1EA2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E46DBF5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973B4C7" w14:textId="77777777" w:rsidR="0083193A" w:rsidRPr="007538D9" w:rsidRDefault="0083193A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CC6B2C8" w14:textId="77777777" w:rsidR="00722FF4" w:rsidRPr="007538D9" w:rsidRDefault="00722FF4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B1E1B9D" w14:textId="4B2E7C3C" w:rsidR="00AF3CBF" w:rsidRPr="007538D9" w:rsidRDefault="00AF3CBF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0D62A6E" w14:textId="77777777" w:rsidR="00903309" w:rsidRPr="007538D9" w:rsidRDefault="00903309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DC0319C" w14:textId="5160F1B9" w:rsidR="00BD200D" w:rsidRPr="007538D9" w:rsidRDefault="00A66BB8" w:rsidP="00ED7BA2">
      <w:pPr>
        <w:pStyle w:val="ListParagraph"/>
        <w:spacing w:after="0"/>
        <w:ind w:left="142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0C874E13" w14:textId="25D48391" w:rsidR="00AF3CBF" w:rsidRPr="007538D9" w:rsidRDefault="00AF3CBF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C39CD5A" w14:textId="77777777" w:rsidR="002656BB" w:rsidRPr="007538D9" w:rsidRDefault="002656BB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E7880D6" w14:textId="77777777" w:rsidR="00AB5FFD" w:rsidRPr="007538D9" w:rsidRDefault="00AB5FF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27409DD" w14:textId="77777777" w:rsidR="00AB5FFD" w:rsidRPr="007538D9" w:rsidRDefault="00AB5FF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89A713D" w14:textId="77777777" w:rsidR="00AB5FFD" w:rsidRPr="007538D9" w:rsidRDefault="00AB5FF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720E234" w14:textId="77777777" w:rsidR="00AB5FFD" w:rsidRPr="007538D9" w:rsidRDefault="00AB5FF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06F54D0" w14:textId="77777777" w:rsidR="00AB5FFD" w:rsidRPr="007538D9" w:rsidRDefault="00AB5FF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5735B0B" w14:textId="77777777" w:rsidR="00AB5FFD" w:rsidRPr="007538D9" w:rsidRDefault="00AB5FF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A56DF4C" w14:textId="77777777" w:rsidR="00AB5FFD" w:rsidRPr="007538D9" w:rsidRDefault="00AB5FFD" w:rsidP="00EC0FDE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BBBE25B" w14:textId="465E1C4F" w:rsidR="006A0238" w:rsidRDefault="00F416F5" w:rsidP="00E30E6A">
      <w:pPr>
        <w:pStyle w:val="ListParagraph"/>
        <w:numPr>
          <w:ilvl w:val="1"/>
          <w:numId w:val="33"/>
        </w:numPr>
        <w:spacing w:after="0"/>
        <w:ind w:left="142" w:firstLine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pen and verify</w:t>
      </w:r>
      <w:r w:rsidR="321E6C97" w:rsidRPr="321E6C97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file, which </w:t>
      </w:r>
      <w:r w:rsidR="00080D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ists</w:t>
      </w:r>
      <w:r w:rsidR="00ED7BA2" w:rsidRPr="321E6C97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of</w:t>
      </w:r>
      <w:r w:rsidR="00ED7BA2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</w:t>
      </w:r>
      <w:r w:rsidR="321E6C97" w:rsidRPr="321E6C97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generated </w:t>
      </w:r>
      <w:r w:rsidR="00ED7BA2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ard</w:t>
      </w:r>
    </w:p>
    <w:p w14:paraId="09210C74" w14:textId="77777777" w:rsidR="00161EF8" w:rsidRPr="00161EF8" w:rsidRDefault="00161EF8" w:rsidP="00161EF8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7797337" w14:textId="6E69A2A4" w:rsidR="002C3498" w:rsidRDefault="00D25579" w:rsidP="00B65473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D25579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drawing>
          <wp:inline distT="0" distB="0" distL="0" distR="0" wp14:anchorId="71452A8C" wp14:editId="7E1FC2E7">
            <wp:extent cx="5731385" cy="2743200"/>
            <wp:effectExtent l="19050" t="19050" r="22225" b="19050"/>
            <wp:docPr id="16921576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157692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t="5929" b="8946"/>
                    <a:stretch/>
                  </pic:blipFill>
                  <pic:spPr bwMode="auto">
                    <a:xfrm>
                      <a:off x="0" y="0"/>
                      <a:ext cx="5731510" cy="274326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7160CD" w14:textId="77777777" w:rsidR="00D25579" w:rsidRDefault="00D25579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63843ED" w14:textId="1D8F18F5" w:rsidR="00D25579" w:rsidRPr="007538D9" w:rsidRDefault="002C3498" w:rsidP="00EC0FDE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2C3498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lastRenderedPageBreak/>
        <w:drawing>
          <wp:inline distT="0" distB="0" distL="0" distR="0" wp14:anchorId="15BD33F1" wp14:editId="52170128">
            <wp:extent cx="5731510" cy="3016156"/>
            <wp:effectExtent l="19050" t="19050" r="21590" b="13335"/>
            <wp:docPr id="6349639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963918" name="Picture 1" descr="A screenshot of a computer&#10;&#10;Description automatically generated"/>
                    <pic:cNvPicPr/>
                  </pic:nvPicPr>
                  <pic:blipFill rotWithShape="1">
                    <a:blip r:embed="rId26"/>
                    <a:srcRect b="6407"/>
                    <a:stretch/>
                  </pic:blipFill>
                  <pic:spPr bwMode="auto">
                    <a:xfrm>
                      <a:off x="0" y="0"/>
                      <a:ext cx="5731510" cy="301615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75500" w14:textId="77777777" w:rsidR="00657F4F" w:rsidRPr="007538D9" w:rsidRDefault="00657F4F" w:rsidP="00BF4A76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BEE89D5" w14:textId="214540D3" w:rsidR="00BE16EA" w:rsidRPr="007538D9" w:rsidRDefault="00FE27D0" w:rsidP="00657F4F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FE27D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By following these steps, you have successfully </w:t>
      </w:r>
      <w:r w:rsidR="00FF7441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generated</w:t>
      </w:r>
      <w:r w:rsidRPr="00FE27D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a comprehensive </w:t>
      </w:r>
      <w:r w:rsidR="00515D1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greeting card </w:t>
      </w:r>
      <w:r w:rsidRPr="00FE27D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for </w:t>
      </w:r>
      <w:proofErr w:type="spellStart"/>
      <w:r w:rsidR="00601988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f</w:t>
      </w:r>
      <w:r w:rsidRPr="00FE27D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reshbar</w:t>
      </w:r>
      <w:proofErr w:type="spellEnd"/>
      <w:r w:rsidRPr="00FE27D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using Microsoft Designer, enhancing the company's visual identity and communication strategy.</w:t>
      </w:r>
    </w:p>
    <w:sectPr w:rsidR="00BE16EA" w:rsidRPr="007538D9" w:rsidSect="00566F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2088C" w14:textId="77777777" w:rsidR="00857924" w:rsidRDefault="00857924" w:rsidP="00B94611">
      <w:pPr>
        <w:spacing w:after="0" w:line="240" w:lineRule="auto"/>
      </w:pPr>
      <w:r>
        <w:separator/>
      </w:r>
    </w:p>
  </w:endnote>
  <w:endnote w:type="continuationSeparator" w:id="0">
    <w:p w14:paraId="0B35959F" w14:textId="77777777" w:rsidR="00857924" w:rsidRDefault="00857924" w:rsidP="00B94611">
      <w:pPr>
        <w:spacing w:after="0" w:line="240" w:lineRule="auto"/>
      </w:pPr>
      <w:r>
        <w:continuationSeparator/>
      </w:r>
    </w:p>
  </w:endnote>
  <w:endnote w:type="continuationNotice" w:id="1">
    <w:p w14:paraId="683BF791" w14:textId="77777777" w:rsidR="00857924" w:rsidRDefault="008579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FD741" w14:textId="77777777" w:rsidR="00857924" w:rsidRDefault="00857924" w:rsidP="00B94611">
      <w:pPr>
        <w:spacing w:after="0" w:line="240" w:lineRule="auto"/>
      </w:pPr>
      <w:r>
        <w:separator/>
      </w:r>
    </w:p>
  </w:footnote>
  <w:footnote w:type="continuationSeparator" w:id="0">
    <w:p w14:paraId="15D14AAD" w14:textId="77777777" w:rsidR="00857924" w:rsidRDefault="00857924" w:rsidP="00B94611">
      <w:pPr>
        <w:spacing w:after="0" w:line="240" w:lineRule="auto"/>
      </w:pPr>
      <w:r>
        <w:continuationSeparator/>
      </w:r>
    </w:p>
  </w:footnote>
  <w:footnote w:type="continuationNotice" w:id="1">
    <w:p w14:paraId="0F5AB5E1" w14:textId="77777777" w:rsidR="00857924" w:rsidRDefault="0085792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06D4A"/>
    <w:multiLevelType w:val="multilevel"/>
    <w:tmpl w:val="F2D47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F37050"/>
    <w:multiLevelType w:val="hybridMultilevel"/>
    <w:tmpl w:val="FEA6B8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C1B02"/>
    <w:multiLevelType w:val="multilevel"/>
    <w:tmpl w:val="B4F84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A2446"/>
    <w:multiLevelType w:val="multilevel"/>
    <w:tmpl w:val="30DE0A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C0B12D4"/>
    <w:multiLevelType w:val="multilevel"/>
    <w:tmpl w:val="2ADC9C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C970E29"/>
    <w:multiLevelType w:val="hybridMultilevel"/>
    <w:tmpl w:val="00DA09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C013C"/>
    <w:multiLevelType w:val="hybridMultilevel"/>
    <w:tmpl w:val="1C068AC2"/>
    <w:lvl w:ilvl="0" w:tplc="217E4C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DD64E1"/>
    <w:multiLevelType w:val="multilevel"/>
    <w:tmpl w:val="B1B4B6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1DEE5FA4"/>
    <w:multiLevelType w:val="hybridMultilevel"/>
    <w:tmpl w:val="1E785E08"/>
    <w:lvl w:ilvl="0" w:tplc="16B44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835EA"/>
    <w:multiLevelType w:val="multilevel"/>
    <w:tmpl w:val="25406E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C54AFC"/>
    <w:multiLevelType w:val="hybridMultilevel"/>
    <w:tmpl w:val="6296751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FE126A"/>
    <w:multiLevelType w:val="multilevel"/>
    <w:tmpl w:val="E8BC3A12"/>
    <w:lvl w:ilvl="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2" w15:restartNumberingAfterBreak="0">
    <w:nsid w:val="23BB77D7"/>
    <w:multiLevelType w:val="multilevel"/>
    <w:tmpl w:val="9F340B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50D29CF"/>
    <w:multiLevelType w:val="multilevel"/>
    <w:tmpl w:val="9F340B14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4" w15:restartNumberingAfterBreak="0">
    <w:nsid w:val="27A115DE"/>
    <w:multiLevelType w:val="multilevel"/>
    <w:tmpl w:val="2AEAB0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2A496EAB"/>
    <w:multiLevelType w:val="hybridMultilevel"/>
    <w:tmpl w:val="BFD84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A4D6D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2E662AA3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8A62E0"/>
    <w:multiLevelType w:val="multilevel"/>
    <w:tmpl w:val="E8BC3A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51E751C"/>
    <w:multiLevelType w:val="hybridMultilevel"/>
    <w:tmpl w:val="E1AC378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C35346"/>
    <w:multiLevelType w:val="multilevel"/>
    <w:tmpl w:val="FAB0C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C485937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08D190D"/>
    <w:multiLevelType w:val="multilevel"/>
    <w:tmpl w:val="898400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0EB3704"/>
    <w:multiLevelType w:val="multilevel"/>
    <w:tmpl w:val="12CA25A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110928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490759B1"/>
    <w:multiLevelType w:val="multilevel"/>
    <w:tmpl w:val="2BC0C7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51160603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1DE76B7"/>
    <w:multiLevelType w:val="multilevel"/>
    <w:tmpl w:val="2E920B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37151D7"/>
    <w:multiLevelType w:val="hybridMultilevel"/>
    <w:tmpl w:val="F202B8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D6890"/>
    <w:multiLevelType w:val="hybridMultilevel"/>
    <w:tmpl w:val="BD5281C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70F2F09"/>
    <w:multiLevelType w:val="multilevel"/>
    <w:tmpl w:val="6C66DD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95024F5"/>
    <w:multiLevelType w:val="hybridMultilevel"/>
    <w:tmpl w:val="F6FE1C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A72814"/>
    <w:multiLevelType w:val="hybridMultilevel"/>
    <w:tmpl w:val="97482D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A63207"/>
    <w:multiLevelType w:val="multilevel"/>
    <w:tmpl w:val="4B2A11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5C21191E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5DC64839"/>
    <w:multiLevelType w:val="multilevel"/>
    <w:tmpl w:val="E110D0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5DE31157"/>
    <w:multiLevelType w:val="multilevel"/>
    <w:tmpl w:val="EA5EA58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623732FB"/>
    <w:multiLevelType w:val="multilevel"/>
    <w:tmpl w:val="00B45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3893984"/>
    <w:multiLevelType w:val="multilevel"/>
    <w:tmpl w:val="896A0D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41424F1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69F94471"/>
    <w:multiLevelType w:val="multilevel"/>
    <w:tmpl w:val="E1566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F40B24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6E2D0433"/>
    <w:multiLevelType w:val="hybridMultilevel"/>
    <w:tmpl w:val="9A90F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C54F58"/>
    <w:multiLevelType w:val="hybridMultilevel"/>
    <w:tmpl w:val="59F483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AC790B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0F83113"/>
    <w:multiLevelType w:val="hybridMultilevel"/>
    <w:tmpl w:val="AD041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10771C"/>
    <w:multiLevelType w:val="hybridMultilevel"/>
    <w:tmpl w:val="96A01C0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A060BBD"/>
    <w:multiLevelType w:val="hybridMultilevel"/>
    <w:tmpl w:val="8E0491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466798">
    <w:abstractNumId w:val="37"/>
  </w:num>
  <w:num w:numId="2" w16cid:durableId="1281183118">
    <w:abstractNumId w:val="30"/>
  </w:num>
  <w:num w:numId="3" w16cid:durableId="1979071508">
    <w:abstractNumId w:val="9"/>
  </w:num>
  <w:num w:numId="4" w16cid:durableId="1153255557">
    <w:abstractNumId w:val="32"/>
  </w:num>
  <w:num w:numId="5" w16cid:durableId="137723565">
    <w:abstractNumId w:val="1"/>
  </w:num>
  <w:num w:numId="6" w16cid:durableId="1142580037">
    <w:abstractNumId w:val="15"/>
  </w:num>
  <w:num w:numId="7" w16cid:durableId="680401547">
    <w:abstractNumId w:val="45"/>
  </w:num>
  <w:num w:numId="8" w16cid:durableId="409617217">
    <w:abstractNumId w:val="29"/>
  </w:num>
  <w:num w:numId="9" w16cid:durableId="1966084618">
    <w:abstractNumId w:val="10"/>
  </w:num>
  <w:num w:numId="10" w16cid:durableId="148985577">
    <w:abstractNumId w:val="19"/>
  </w:num>
  <w:num w:numId="11" w16cid:durableId="1991055744">
    <w:abstractNumId w:val="8"/>
  </w:num>
  <w:num w:numId="12" w16cid:durableId="765735795">
    <w:abstractNumId w:val="6"/>
  </w:num>
  <w:num w:numId="13" w16cid:durableId="1856578135">
    <w:abstractNumId w:val="2"/>
  </w:num>
  <w:num w:numId="14" w16cid:durableId="785470959">
    <w:abstractNumId w:val="43"/>
  </w:num>
  <w:num w:numId="15" w16cid:durableId="283312461">
    <w:abstractNumId w:val="0"/>
  </w:num>
  <w:num w:numId="16" w16cid:durableId="178087951">
    <w:abstractNumId w:val="31"/>
  </w:num>
  <w:num w:numId="17" w16cid:durableId="648022671">
    <w:abstractNumId w:val="20"/>
  </w:num>
  <w:num w:numId="18" w16cid:durableId="1258562428">
    <w:abstractNumId w:val="23"/>
  </w:num>
  <w:num w:numId="19" w16cid:durableId="1217275243">
    <w:abstractNumId w:val="21"/>
  </w:num>
  <w:num w:numId="20" w16cid:durableId="709065443">
    <w:abstractNumId w:val="17"/>
  </w:num>
  <w:num w:numId="21" w16cid:durableId="1231385782">
    <w:abstractNumId w:val="26"/>
  </w:num>
  <w:num w:numId="22" w16cid:durableId="1943876403">
    <w:abstractNumId w:val="44"/>
  </w:num>
  <w:num w:numId="23" w16cid:durableId="566378352">
    <w:abstractNumId w:val="18"/>
  </w:num>
  <w:num w:numId="24" w16cid:durableId="1842618880">
    <w:abstractNumId w:val="11"/>
  </w:num>
  <w:num w:numId="25" w16cid:durableId="731777216">
    <w:abstractNumId w:val="39"/>
  </w:num>
  <w:num w:numId="26" w16cid:durableId="118108691">
    <w:abstractNumId w:val="16"/>
  </w:num>
  <w:num w:numId="27" w16cid:durableId="1795369024">
    <w:abstractNumId w:val="35"/>
  </w:num>
  <w:num w:numId="28" w16cid:durableId="1841197625">
    <w:abstractNumId w:val="24"/>
  </w:num>
  <w:num w:numId="29" w16cid:durableId="1043752406">
    <w:abstractNumId w:val="34"/>
  </w:num>
  <w:num w:numId="30" w16cid:durableId="47804844">
    <w:abstractNumId w:val="41"/>
  </w:num>
  <w:num w:numId="31" w16cid:durableId="423183521">
    <w:abstractNumId w:val="38"/>
  </w:num>
  <w:num w:numId="32" w16cid:durableId="1845170358">
    <w:abstractNumId w:val="42"/>
  </w:num>
  <w:num w:numId="33" w16cid:durableId="1453590611">
    <w:abstractNumId w:val="3"/>
  </w:num>
  <w:num w:numId="34" w16cid:durableId="913587183">
    <w:abstractNumId w:val="46"/>
  </w:num>
  <w:num w:numId="35" w16cid:durableId="1574967432">
    <w:abstractNumId w:val="14"/>
  </w:num>
  <w:num w:numId="36" w16cid:durableId="1581476852">
    <w:abstractNumId w:val="7"/>
  </w:num>
  <w:num w:numId="37" w16cid:durableId="1422993758">
    <w:abstractNumId w:val="47"/>
  </w:num>
  <w:num w:numId="38" w16cid:durableId="1333609441">
    <w:abstractNumId w:val="33"/>
  </w:num>
  <w:num w:numId="39" w16cid:durableId="160049738">
    <w:abstractNumId w:val="5"/>
  </w:num>
  <w:num w:numId="40" w16cid:durableId="1477259033">
    <w:abstractNumId w:val="22"/>
  </w:num>
  <w:num w:numId="41" w16cid:durableId="479931989">
    <w:abstractNumId w:val="12"/>
  </w:num>
  <w:num w:numId="42" w16cid:durableId="1153137082">
    <w:abstractNumId w:val="13"/>
  </w:num>
  <w:num w:numId="43" w16cid:durableId="344938908">
    <w:abstractNumId w:val="4"/>
  </w:num>
  <w:num w:numId="44" w16cid:durableId="2002196479">
    <w:abstractNumId w:val="25"/>
  </w:num>
  <w:num w:numId="45" w16cid:durableId="1263538192">
    <w:abstractNumId w:val="36"/>
  </w:num>
  <w:num w:numId="46" w16cid:durableId="1705403733">
    <w:abstractNumId w:val="27"/>
  </w:num>
  <w:num w:numId="47" w16cid:durableId="1781757568">
    <w:abstractNumId w:val="28"/>
  </w:num>
  <w:num w:numId="48" w16cid:durableId="163409286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04508"/>
    <w:rsid w:val="00017104"/>
    <w:rsid w:val="00020259"/>
    <w:rsid w:val="00025CB6"/>
    <w:rsid w:val="00034C0F"/>
    <w:rsid w:val="00046D3F"/>
    <w:rsid w:val="00052D01"/>
    <w:rsid w:val="0005481C"/>
    <w:rsid w:val="00060A26"/>
    <w:rsid w:val="000620BB"/>
    <w:rsid w:val="000622A1"/>
    <w:rsid w:val="00073761"/>
    <w:rsid w:val="00073A8A"/>
    <w:rsid w:val="00080DF6"/>
    <w:rsid w:val="00084E2E"/>
    <w:rsid w:val="00085578"/>
    <w:rsid w:val="00086A00"/>
    <w:rsid w:val="0008777D"/>
    <w:rsid w:val="00090ADD"/>
    <w:rsid w:val="00091B88"/>
    <w:rsid w:val="000924EC"/>
    <w:rsid w:val="00095E92"/>
    <w:rsid w:val="000A20E1"/>
    <w:rsid w:val="000A684C"/>
    <w:rsid w:val="000B2AC1"/>
    <w:rsid w:val="000B313A"/>
    <w:rsid w:val="000B3C04"/>
    <w:rsid w:val="000B4343"/>
    <w:rsid w:val="000B4F7D"/>
    <w:rsid w:val="000C532E"/>
    <w:rsid w:val="000D7327"/>
    <w:rsid w:val="000D78DD"/>
    <w:rsid w:val="000E096F"/>
    <w:rsid w:val="000E174C"/>
    <w:rsid w:val="000F2C2F"/>
    <w:rsid w:val="00101D43"/>
    <w:rsid w:val="0010470F"/>
    <w:rsid w:val="001071E5"/>
    <w:rsid w:val="00111BCA"/>
    <w:rsid w:val="00111F97"/>
    <w:rsid w:val="00113CDB"/>
    <w:rsid w:val="00114C76"/>
    <w:rsid w:val="00123742"/>
    <w:rsid w:val="001264EB"/>
    <w:rsid w:val="001449EA"/>
    <w:rsid w:val="00156FFE"/>
    <w:rsid w:val="00161EF8"/>
    <w:rsid w:val="00166102"/>
    <w:rsid w:val="001663C5"/>
    <w:rsid w:val="00171911"/>
    <w:rsid w:val="0019016D"/>
    <w:rsid w:val="001A361A"/>
    <w:rsid w:val="001A3F8F"/>
    <w:rsid w:val="001A702D"/>
    <w:rsid w:val="001B3D1C"/>
    <w:rsid w:val="001B5F0F"/>
    <w:rsid w:val="001C0129"/>
    <w:rsid w:val="001C18ED"/>
    <w:rsid w:val="001C3166"/>
    <w:rsid w:val="001C6F40"/>
    <w:rsid w:val="001D3FB1"/>
    <w:rsid w:val="001D58D8"/>
    <w:rsid w:val="001E06B5"/>
    <w:rsid w:val="001E5C94"/>
    <w:rsid w:val="001E6D94"/>
    <w:rsid w:val="001E7CB9"/>
    <w:rsid w:val="001F0250"/>
    <w:rsid w:val="001F45FB"/>
    <w:rsid w:val="00206828"/>
    <w:rsid w:val="002070DC"/>
    <w:rsid w:val="002229F0"/>
    <w:rsid w:val="00222A47"/>
    <w:rsid w:val="00224529"/>
    <w:rsid w:val="00224869"/>
    <w:rsid w:val="002250C6"/>
    <w:rsid w:val="002259D9"/>
    <w:rsid w:val="00233C72"/>
    <w:rsid w:val="00237E8C"/>
    <w:rsid w:val="00237F26"/>
    <w:rsid w:val="00242C64"/>
    <w:rsid w:val="0024624C"/>
    <w:rsid w:val="0025563D"/>
    <w:rsid w:val="002656BB"/>
    <w:rsid w:val="00272603"/>
    <w:rsid w:val="00273EBE"/>
    <w:rsid w:val="002827C0"/>
    <w:rsid w:val="0028659C"/>
    <w:rsid w:val="00287A18"/>
    <w:rsid w:val="00291AE5"/>
    <w:rsid w:val="0029612E"/>
    <w:rsid w:val="00296B98"/>
    <w:rsid w:val="002A0757"/>
    <w:rsid w:val="002C2200"/>
    <w:rsid w:val="002C3498"/>
    <w:rsid w:val="002D2D68"/>
    <w:rsid w:val="002D6662"/>
    <w:rsid w:val="002D797D"/>
    <w:rsid w:val="002E083B"/>
    <w:rsid w:val="002F1CB6"/>
    <w:rsid w:val="002F3EC4"/>
    <w:rsid w:val="002F5895"/>
    <w:rsid w:val="00303746"/>
    <w:rsid w:val="00311793"/>
    <w:rsid w:val="003156F1"/>
    <w:rsid w:val="003170CA"/>
    <w:rsid w:val="0033458E"/>
    <w:rsid w:val="0033632B"/>
    <w:rsid w:val="00344470"/>
    <w:rsid w:val="00344857"/>
    <w:rsid w:val="00345F18"/>
    <w:rsid w:val="00346317"/>
    <w:rsid w:val="0035325A"/>
    <w:rsid w:val="0035476D"/>
    <w:rsid w:val="0035794E"/>
    <w:rsid w:val="00362E75"/>
    <w:rsid w:val="003649FA"/>
    <w:rsid w:val="00364A5E"/>
    <w:rsid w:val="00365824"/>
    <w:rsid w:val="00367C59"/>
    <w:rsid w:val="00367D1C"/>
    <w:rsid w:val="0037499D"/>
    <w:rsid w:val="00380486"/>
    <w:rsid w:val="00380BCC"/>
    <w:rsid w:val="00383124"/>
    <w:rsid w:val="003A1F7A"/>
    <w:rsid w:val="003B0101"/>
    <w:rsid w:val="003C5EAE"/>
    <w:rsid w:val="003D2CB4"/>
    <w:rsid w:val="003D41E0"/>
    <w:rsid w:val="003E2CB9"/>
    <w:rsid w:val="003E6130"/>
    <w:rsid w:val="003E71B6"/>
    <w:rsid w:val="003F1A3F"/>
    <w:rsid w:val="003F37D2"/>
    <w:rsid w:val="00410AFD"/>
    <w:rsid w:val="0041296D"/>
    <w:rsid w:val="0041475F"/>
    <w:rsid w:val="00415636"/>
    <w:rsid w:val="00423962"/>
    <w:rsid w:val="004260C2"/>
    <w:rsid w:val="00427BF5"/>
    <w:rsid w:val="00434414"/>
    <w:rsid w:val="00451F4D"/>
    <w:rsid w:val="004565A2"/>
    <w:rsid w:val="004607DF"/>
    <w:rsid w:val="004625EE"/>
    <w:rsid w:val="0046378B"/>
    <w:rsid w:val="004722C1"/>
    <w:rsid w:val="00473466"/>
    <w:rsid w:val="0048312B"/>
    <w:rsid w:val="004832F6"/>
    <w:rsid w:val="004921AF"/>
    <w:rsid w:val="0049758B"/>
    <w:rsid w:val="004D320C"/>
    <w:rsid w:val="004D375A"/>
    <w:rsid w:val="004D5F77"/>
    <w:rsid w:val="004D763C"/>
    <w:rsid w:val="004E134E"/>
    <w:rsid w:val="004E651A"/>
    <w:rsid w:val="004E761B"/>
    <w:rsid w:val="004F32C1"/>
    <w:rsid w:val="00501D0D"/>
    <w:rsid w:val="005057EF"/>
    <w:rsid w:val="00506134"/>
    <w:rsid w:val="00506A2C"/>
    <w:rsid w:val="00507698"/>
    <w:rsid w:val="00507CC0"/>
    <w:rsid w:val="00515D14"/>
    <w:rsid w:val="00516E06"/>
    <w:rsid w:val="005250EC"/>
    <w:rsid w:val="00566FEF"/>
    <w:rsid w:val="00585452"/>
    <w:rsid w:val="00586475"/>
    <w:rsid w:val="00590D2A"/>
    <w:rsid w:val="00595A83"/>
    <w:rsid w:val="005A60C8"/>
    <w:rsid w:val="005A7070"/>
    <w:rsid w:val="005A7773"/>
    <w:rsid w:val="005B0CEF"/>
    <w:rsid w:val="005B354E"/>
    <w:rsid w:val="005B59DA"/>
    <w:rsid w:val="005B6E79"/>
    <w:rsid w:val="005C3DA2"/>
    <w:rsid w:val="005C5D2B"/>
    <w:rsid w:val="005D044D"/>
    <w:rsid w:val="005E5366"/>
    <w:rsid w:val="005F3975"/>
    <w:rsid w:val="005F7599"/>
    <w:rsid w:val="00600A8D"/>
    <w:rsid w:val="00601988"/>
    <w:rsid w:val="00601E71"/>
    <w:rsid w:val="006120F2"/>
    <w:rsid w:val="006157F0"/>
    <w:rsid w:val="00621379"/>
    <w:rsid w:val="0062181B"/>
    <w:rsid w:val="0063147E"/>
    <w:rsid w:val="00631A88"/>
    <w:rsid w:val="00631B31"/>
    <w:rsid w:val="0064219D"/>
    <w:rsid w:val="00642BFA"/>
    <w:rsid w:val="0065799A"/>
    <w:rsid w:val="00657F4F"/>
    <w:rsid w:val="00663270"/>
    <w:rsid w:val="00663676"/>
    <w:rsid w:val="006644C2"/>
    <w:rsid w:val="006655D0"/>
    <w:rsid w:val="00667DE7"/>
    <w:rsid w:val="00670263"/>
    <w:rsid w:val="006708B7"/>
    <w:rsid w:val="00670F1E"/>
    <w:rsid w:val="00673682"/>
    <w:rsid w:val="0067701D"/>
    <w:rsid w:val="00677BD0"/>
    <w:rsid w:val="00694131"/>
    <w:rsid w:val="006A010E"/>
    <w:rsid w:val="006A0238"/>
    <w:rsid w:val="006B3163"/>
    <w:rsid w:val="006B50CF"/>
    <w:rsid w:val="006B538A"/>
    <w:rsid w:val="006B546B"/>
    <w:rsid w:val="006C195C"/>
    <w:rsid w:val="006C34E8"/>
    <w:rsid w:val="006C4D05"/>
    <w:rsid w:val="006E3AAB"/>
    <w:rsid w:val="006E41D5"/>
    <w:rsid w:val="006F50D4"/>
    <w:rsid w:val="006F5B99"/>
    <w:rsid w:val="00706A2F"/>
    <w:rsid w:val="00722FF4"/>
    <w:rsid w:val="00726FD5"/>
    <w:rsid w:val="0073528F"/>
    <w:rsid w:val="00741EBF"/>
    <w:rsid w:val="00750800"/>
    <w:rsid w:val="007538D9"/>
    <w:rsid w:val="0076686F"/>
    <w:rsid w:val="0076733C"/>
    <w:rsid w:val="007763BE"/>
    <w:rsid w:val="00780C38"/>
    <w:rsid w:val="00781C65"/>
    <w:rsid w:val="00790EEC"/>
    <w:rsid w:val="00793CD7"/>
    <w:rsid w:val="00796D8F"/>
    <w:rsid w:val="00797446"/>
    <w:rsid w:val="007A7515"/>
    <w:rsid w:val="007B126B"/>
    <w:rsid w:val="007B395E"/>
    <w:rsid w:val="007B4174"/>
    <w:rsid w:val="007B7562"/>
    <w:rsid w:val="007B7C5E"/>
    <w:rsid w:val="007C1EE2"/>
    <w:rsid w:val="007C3D24"/>
    <w:rsid w:val="007C47B1"/>
    <w:rsid w:val="007E556B"/>
    <w:rsid w:val="007F2F8C"/>
    <w:rsid w:val="007F7A94"/>
    <w:rsid w:val="00801B61"/>
    <w:rsid w:val="0080310B"/>
    <w:rsid w:val="008042B8"/>
    <w:rsid w:val="008075AD"/>
    <w:rsid w:val="008161D5"/>
    <w:rsid w:val="00830CA3"/>
    <w:rsid w:val="0083193A"/>
    <w:rsid w:val="00833503"/>
    <w:rsid w:val="00837BFA"/>
    <w:rsid w:val="00837DFA"/>
    <w:rsid w:val="00845E2A"/>
    <w:rsid w:val="00846E5A"/>
    <w:rsid w:val="00857924"/>
    <w:rsid w:val="008613E5"/>
    <w:rsid w:val="00866EBF"/>
    <w:rsid w:val="008740A8"/>
    <w:rsid w:val="008810E2"/>
    <w:rsid w:val="0088169E"/>
    <w:rsid w:val="008821C6"/>
    <w:rsid w:val="00887AEB"/>
    <w:rsid w:val="008A62D7"/>
    <w:rsid w:val="008A6C94"/>
    <w:rsid w:val="008B0B79"/>
    <w:rsid w:val="008C07F4"/>
    <w:rsid w:val="008C12FE"/>
    <w:rsid w:val="008C319C"/>
    <w:rsid w:val="008C36B2"/>
    <w:rsid w:val="008C3F8B"/>
    <w:rsid w:val="008C5367"/>
    <w:rsid w:val="008D2DF0"/>
    <w:rsid w:val="008E469E"/>
    <w:rsid w:val="00903309"/>
    <w:rsid w:val="00910D2E"/>
    <w:rsid w:val="00910FBB"/>
    <w:rsid w:val="00911C4C"/>
    <w:rsid w:val="00917A31"/>
    <w:rsid w:val="00925F87"/>
    <w:rsid w:val="00926746"/>
    <w:rsid w:val="009403A2"/>
    <w:rsid w:val="00947DB6"/>
    <w:rsid w:val="00955BDD"/>
    <w:rsid w:val="00963976"/>
    <w:rsid w:val="00964674"/>
    <w:rsid w:val="00966A29"/>
    <w:rsid w:val="009734B5"/>
    <w:rsid w:val="00974850"/>
    <w:rsid w:val="00980D20"/>
    <w:rsid w:val="00982792"/>
    <w:rsid w:val="00992B41"/>
    <w:rsid w:val="00992B65"/>
    <w:rsid w:val="009A4CBF"/>
    <w:rsid w:val="009B0457"/>
    <w:rsid w:val="009B1364"/>
    <w:rsid w:val="009B1E6A"/>
    <w:rsid w:val="009B608E"/>
    <w:rsid w:val="009C60EF"/>
    <w:rsid w:val="009D16A5"/>
    <w:rsid w:val="009D1BD4"/>
    <w:rsid w:val="009E3D96"/>
    <w:rsid w:val="00A00250"/>
    <w:rsid w:val="00A02092"/>
    <w:rsid w:val="00A0213E"/>
    <w:rsid w:val="00A07A3F"/>
    <w:rsid w:val="00A169F5"/>
    <w:rsid w:val="00A20069"/>
    <w:rsid w:val="00A34662"/>
    <w:rsid w:val="00A409A5"/>
    <w:rsid w:val="00A4393B"/>
    <w:rsid w:val="00A463F0"/>
    <w:rsid w:val="00A6209F"/>
    <w:rsid w:val="00A66BB8"/>
    <w:rsid w:val="00A7608C"/>
    <w:rsid w:val="00A77827"/>
    <w:rsid w:val="00A80ACF"/>
    <w:rsid w:val="00A867BA"/>
    <w:rsid w:val="00A8754F"/>
    <w:rsid w:val="00A96B1E"/>
    <w:rsid w:val="00AA6D3B"/>
    <w:rsid w:val="00AB3B6B"/>
    <w:rsid w:val="00AB5FFD"/>
    <w:rsid w:val="00AB6108"/>
    <w:rsid w:val="00AC0209"/>
    <w:rsid w:val="00AC1305"/>
    <w:rsid w:val="00AD0237"/>
    <w:rsid w:val="00AE0897"/>
    <w:rsid w:val="00AF0ACB"/>
    <w:rsid w:val="00AF2183"/>
    <w:rsid w:val="00AF239A"/>
    <w:rsid w:val="00AF3CBF"/>
    <w:rsid w:val="00B00B11"/>
    <w:rsid w:val="00B069BE"/>
    <w:rsid w:val="00B113DD"/>
    <w:rsid w:val="00B142DA"/>
    <w:rsid w:val="00B268E6"/>
    <w:rsid w:val="00B304FD"/>
    <w:rsid w:val="00B34362"/>
    <w:rsid w:val="00B37E29"/>
    <w:rsid w:val="00B43A8E"/>
    <w:rsid w:val="00B43B20"/>
    <w:rsid w:val="00B46CFF"/>
    <w:rsid w:val="00B603F0"/>
    <w:rsid w:val="00B63668"/>
    <w:rsid w:val="00B65473"/>
    <w:rsid w:val="00B720E5"/>
    <w:rsid w:val="00B80892"/>
    <w:rsid w:val="00B866A3"/>
    <w:rsid w:val="00B9233F"/>
    <w:rsid w:val="00B94611"/>
    <w:rsid w:val="00BA27A3"/>
    <w:rsid w:val="00BA765B"/>
    <w:rsid w:val="00BB29ED"/>
    <w:rsid w:val="00BC4483"/>
    <w:rsid w:val="00BD1A73"/>
    <w:rsid w:val="00BD200D"/>
    <w:rsid w:val="00BD3875"/>
    <w:rsid w:val="00BE16EA"/>
    <w:rsid w:val="00BE1E4B"/>
    <w:rsid w:val="00BE50EB"/>
    <w:rsid w:val="00BE73A5"/>
    <w:rsid w:val="00BF4A76"/>
    <w:rsid w:val="00C06BB8"/>
    <w:rsid w:val="00C1020A"/>
    <w:rsid w:val="00C12CF5"/>
    <w:rsid w:val="00C13156"/>
    <w:rsid w:val="00C14FEC"/>
    <w:rsid w:val="00C1620C"/>
    <w:rsid w:val="00C17808"/>
    <w:rsid w:val="00C20130"/>
    <w:rsid w:val="00C31233"/>
    <w:rsid w:val="00C32050"/>
    <w:rsid w:val="00C36AAE"/>
    <w:rsid w:val="00C520CF"/>
    <w:rsid w:val="00C52CAB"/>
    <w:rsid w:val="00C55CE4"/>
    <w:rsid w:val="00C614EF"/>
    <w:rsid w:val="00C616B8"/>
    <w:rsid w:val="00C63401"/>
    <w:rsid w:val="00C66CC8"/>
    <w:rsid w:val="00C73200"/>
    <w:rsid w:val="00C769FB"/>
    <w:rsid w:val="00C871E1"/>
    <w:rsid w:val="00C90176"/>
    <w:rsid w:val="00C90E38"/>
    <w:rsid w:val="00C91BF1"/>
    <w:rsid w:val="00C9496F"/>
    <w:rsid w:val="00C96E53"/>
    <w:rsid w:val="00CA4F58"/>
    <w:rsid w:val="00CA662B"/>
    <w:rsid w:val="00CB0292"/>
    <w:rsid w:val="00CB468A"/>
    <w:rsid w:val="00CC1FB0"/>
    <w:rsid w:val="00CC43EC"/>
    <w:rsid w:val="00CD0237"/>
    <w:rsid w:val="00CD1A56"/>
    <w:rsid w:val="00CD47C4"/>
    <w:rsid w:val="00CD47E0"/>
    <w:rsid w:val="00CD4863"/>
    <w:rsid w:val="00CE7FDA"/>
    <w:rsid w:val="00CF31EA"/>
    <w:rsid w:val="00CF66AC"/>
    <w:rsid w:val="00D0000A"/>
    <w:rsid w:val="00D054FA"/>
    <w:rsid w:val="00D079A8"/>
    <w:rsid w:val="00D15299"/>
    <w:rsid w:val="00D15976"/>
    <w:rsid w:val="00D2075B"/>
    <w:rsid w:val="00D25579"/>
    <w:rsid w:val="00D25DA8"/>
    <w:rsid w:val="00D26FE1"/>
    <w:rsid w:val="00D30300"/>
    <w:rsid w:val="00D41A71"/>
    <w:rsid w:val="00D45834"/>
    <w:rsid w:val="00D5526F"/>
    <w:rsid w:val="00D5551A"/>
    <w:rsid w:val="00D55812"/>
    <w:rsid w:val="00D61A02"/>
    <w:rsid w:val="00D638B8"/>
    <w:rsid w:val="00D6634E"/>
    <w:rsid w:val="00D67EBD"/>
    <w:rsid w:val="00D7096E"/>
    <w:rsid w:val="00D75032"/>
    <w:rsid w:val="00D759F2"/>
    <w:rsid w:val="00D81C05"/>
    <w:rsid w:val="00D856BA"/>
    <w:rsid w:val="00D94E7E"/>
    <w:rsid w:val="00DA02D2"/>
    <w:rsid w:val="00DA6773"/>
    <w:rsid w:val="00DB133E"/>
    <w:rsid w:val="00DB6C6A"/>
    <w:rsid w:val="00DC1768"/>
    <w:rsid w:val="00DC482F"/>
    <w:rsid w:val="00DC5D99"/>
    <w:rsid w:val="00DD0348"/>
    <w:rsid w:val="00DD229C"/>
    <w:rsid w:val="00DD3719"/>
    <w:rsid w:val="00DD6208"/>
    <w:rsid w:val="00DD64A2"/>
    <w:rsid w:val="00DD7E2F"/>
    <w:rsid w:val="00DE6AE4"/>
    <w:rsid w:val="00DE7249"/>
    <w:rsid w:val="00DF2114"/>
    <w:rsid w:val="00DF4D20"/>
    <w:rsid w:val="00DF5EBF"/>
    <w:rsid w:val="00E03584"/>
    <w:rsid w:val="00E20F34"/>
    <w:rsid w:val="00E214D8"/>
    <w:rsid w:val="00E25DBA"/>
    <w:rsid w:val="00E30E6A"/>
    <w:rsid w:val="00E348DD"/>
    <w:rsid w:val="00E368BD"/>
    <w:rsid w:val="00E3753A"/>
    <w:rsid w:val="00E43E59"/>
    <w:rsid w:val="00E452CE"/>
    <w:rsid w:val="00E57629"/>
    <w:rsid w:val="00E57880"/>
    <w:rsid w:val="00E73FFB"/>
    <w:rsid w:val="00E8066B"/>
    <w:rsid w:val="00E830C8"/>
    <w:rsid w:val="00E837BB"/>
    <w:rsid w:val="00E85301"/>
    <w:rsid w:val="00E85356"/>
    <w:rsid w:val="00E855DB"/>
    <w:rsid w:val="00E864C9"/>
    <w:rsid w:val="00E9491F"/>
    <w:rsid w:val="00EA3172"/>
    <w:rsid w:val="00EB4337"/>
    <w:rsid w:val="00EC0FDE"/>
    <w:rsid w:val="00ED3607"/>
    <w:rsid w:val="00ED7BA2"/>
    <w:rsid w:val="00EE1D02"/>
    <w:rsid w:val="00EE4D27"/>
    <w:rsid w:val="00EE6056"/>
    <w:rsid w:val="00EE7839"/>
    <w:rsid w:val="00EE7B5B"/>
    <w:rsid w:val="00F01AED"/>
    <w:rsid w:val="00F026A1"/>
    <w:rsid w:val="00F10921"/>
    <w:rsid w:val="00F1496F"/>
    <w:rsid w:val="00F161FF"/>
    <w:rsid w:val="00F1637F"/>
    <w:rsid w:val="00F168AD"/>
    <w:rsid w:val="00F16A11"/>
    <w:rsid w:val="00F16AB2"/>
    <w:rsid w:val="00F1779B"/>
    <w:rsid w:val="00F243DE"/>
    <w:rsid w:val="00F26006"/>
    <w:rsid w:val="00F26C37"/>
    <w:rsid w:val="00F30F1F"/>
    <w:rsid w:val="00F34F2E"/>
    <w:rsid w:val="00F3794B"/>
    <w:rsid w:val="00F410B2"/>
    <w:rsid w:val="00F416F5"/>
    <w:rsid w:val="00F62A45"/>
    <w:rsid w:val="00F65E11"/>
    <w:rsid w:val="00F743DE"/>
    <w:rsid w:val="00F90BA9"/>
    <w:rsid w:val="00F91085"/>
    <w:rsid w:val="00F91E9F"/>
    <w:rsid w:val="00F953AC"/>
    <w:rsid w:val="00F95C0D"/>
    <w:rsid w:val="00FA06B9"/>
    <w:rsid w:val="00FA0960"/>
    <w:rsid w:val="00FB4960"/>
    <w:rsid w:val="00FC16AB"/>
    <w:rsid w:val="00FC27A7"/>
    <w:rsid w:val="00FD2CC1"/>
    <w:rsid w:val="00FD662D"/>
    <w:rsid w:val="00FE27D0"/>
    <w:rsid w:val="00FE5CEA"/>
    <w:rsid w:val="00FF0061"/>
    <w:rsid w:val="00FF3D1A"/>
    <w:rsid w:val="00FF5000"/>
    <w:rsid w:val="00FF6239"/>
    <w:rsid w:val="00FF7441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21E6C97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AAFB58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40FCF4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0042244C-D0D3-40F7-B934-10B3AEAC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character" w:styleId="UnresolvedMention">
    <w:name w:val="Unresolved Mention"/>
    <w:basedOn w:val="DefaultParagraphFont"/>
    <w:uiPriority w:val="99"/>
    <w:semiHidden/>
    <w:unhideWhenUsed/>
    <w:rsid w:val="00F177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signer.microsoft.com/" TargetMode="External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9ACD1B-77D0-4E90-8FDD-1D8124AD8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7805D2-0E18-462C-B2AD-F7E39985C4B7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3.xml><?xml version="1.0" encoding="utf-8"?>
<ds:datastoreItem xmlns:ds="http://schemas.openxmlformats.org/officeDocument/2006/customXml" ds:itemID="{44393743-1852-4150-9FC8-1EDBB411E44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F11626-A5C5-4308-ADF7-4F2EFE39B2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9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502</cp:revision>
  <cp:lastPrinted>2023-11-23T08:02:00Z</cp:lastPrinted>
  <dcterms:created xsi:type="dcterms:W3CDTF">2023-11-23T09:03:00Z</dcterms:created>
  <dcterms:modified xsi:type="dcterms:W3CDTF">2025-02-17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